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6530A" w:rsidRDefault="00B61877">
      <w:bookmarkStart w:id="0" w:name="_GoBack"/>
      <w:r>
        <w:t>RF MICRONEEDLING.NB&amp;Wservice page.mz</w:t>
      </w:r>
    </w:p>
    <w:p w:rsidR="00B61877" w:rsidRDefault="00B61877">
      <w:r>
        <w:t>/RF-MICRONEEDLING</w:t>
      </w:r>
    </w:p>
    <w:p w:rsidR="00B61877" w:rsidRDefault="00B61877">
      <w:r>
        <w:t xml:space="preserve">KW MICRONEEDLING </w:t>
      </w:r>
    </w:p>
    <w:p w:rsidR="00B61877" w:rsidRDefault="00B61877">
      <w:r>
        <w:t>META:</w:t>
      </w:r>
      <w:r w:rsidR="009C7529">
        <w:t xml:space="preserve"> </w:t>
      </w:r>
      <w:r w:rsidR="009C7529">
        <w:t>RF Microneedling resurfaces the skin &amp; promotes collagen to improve wrinkles,</w:t>
      </w:r>
      <w:r w:rsidR="007A42D8">
        <w:t xml:space="preserve"> skin</w:t>
      </w:r>
      <w:r w:rsidR="009C7529">
        <w:t xml:space="preserve"> laxity,</w:t>
      </w:r>
      <w:r w:rsidR="009C7529">
        <w:t xml:space="preserve"> acne, brown spots, stretch marks</w:t>
      </w:r>
      <w:r w:rsidR="007A42D8">
        <w:t xml:space="preserve"> &amp; overall </w:t>
      </w:r>
      <w:r w:rsidR="009C7529">
        <w:t>tone &amp; texture</w:t>
      </w:r>
    </w:p>
    <w:p w:rsidR="009C7529" w:rsidRDefault="009C7529" w:rsidP="009C7529">
      <w:pPr>
        <w:jc w:val="center"/>
      </w:pPr>
      <w:r>
        <w:t>RF MICRONEEDLING | REPAIR</w:t>
      </w:r>
      <w:r>
        <w:t>, RESURFACE</w:t>
      </w:r>
      <w:r>
        <w:t xml:space="preserve"> &amp; REJUVENATE</w:t>
      </w:r>
    </w:p>
    <w:p w:rsidR="004E6DA9" w:rsidRPr="00C6748D" w:rsidRDefault="004E6DA9" w:rsidP="004E6DA9">
      <w:r w:rsidRPr="00C6748D">
        <w:t xml:space="preserve">RF </w:t>
      </w:r>
      <w:r w:rsidR="00F46EA3" w:rsidRPr="00C6748D">
        <w:t>Microneedling</w:t>
      </w:r>
      <w:r w:rsidRPr="00C6748D">
        <w:t xml:space="preserve"> is a revolutionary skin treatment that delivers dramatic anti-aging results by enhancing the benefits of </w:t>
      </w:r>
      <w:r w:rsidR="00F46EA3" w:rsidRPr="00C6748D">
        <w:t>Microneedling</w:t>
      </w:r>
      <w:r w:rsidRPr="00C6748D">
        <w:t xml:space="preserve"> with radio-frequency technology. The dynamic combination stimulates tissue remodeling and trigger</w:t>
      </w:r>
      <w:r w:rsidR="007A42D8">
        <w:t>s</w:t>
      </w:r>
      <w:r w:rsidRPr="00C6748D">
        <w:t xml:space="preserve"> the production of collagen.¹ By repairing, remodeling, and resurfacing the skin at a cellular level, RF </w:t>
      </w:r>
      <w:r w:rsidR="00F46EA3" w:rsidRPr="00C6748D">
        <w:t>Microneedling</w:t>
      </w:r>
      <w:r w:rsidRPr="00C6748D">
        <w:t xml:space="preserve"> can improve a litany of common skin blemis</w:t>
      </w:r>
      <w:r w:rsidR="006F28F4" w:rsidRPr="00C6748D">
        <w:t xml:space="preserve">hes, including </w:t>
      </w:r>
      <w:r w:rsidRPr="00C6748D">
        <w:t xml:space="preserve">fine lines and wrinkles, skin laxity, hyperpigmentation, </w:t>
      </w:r>
      <w:r w:rsidR="007A42D8">
        <w:t>skin tone and texture</w:t>
      </w:r>
      <w:r w:rsidRPr="00C6748D">
        <w:t>, stretch marks, cystic acne</w:t>
      </w:r>
      <w:r w:rsidR="00B64421">
        <w:t>,</w:t>
      </w:r>
      <w:r w:rsidRPr="00C6748D">
        <w:t xml:space="preserve"> and acne scars. The advanced </w:t>
      </w:r>
      <w:r w:rsidR="00F46EA3" w:rsidRPr="00C6748D">
        <w:t>technology of the Secret RF Microneedling system makes</w:t>
      </w:r>
      <w:r w:rsidR="006F28F4" w:rsidRPr="00C6748D">
        <w:t xml:space="preserve"> </w:t>
      </w:r>
      <w:r w:rsidR="00F46EA3" w:rsidRPr="00C6748D">
        <w:t>treatments far</w:t>
      </w:r>
      <w:r w:rsidRPr="00C6748D">
        <w:t xml:space="preserve"> gentler than traditional skin ablation procedures, resulting in less downtime. This makes RF </w:t>
      </w:r>
      <w:r w:rsidR="00F46EA3" w:rsidRPr="00C6748D">
        <w:t>Microneedling</w:t>
      </w:r>
      <w:r w:rsidRPr="00C6748D">
        <w:t xml:space="preserve"> the ideal solution for men </w:t>
      </w:r>
      <w:r w:rsidR="007A42D8">
        <w:t>and women who want</w:t>
      </w:r>
      <w:r w:rsidRPr="00C6748D">
        <w:t xml:space="preserve"> a non-surgical, non-invasive option for rejuvenating their appearance with radiant skin that looks dramatically younger and healthier. </w:t>
      </w:r>
    </w:p>
    <w:p w:rsidR="00C6748D" w:rsidRPr="00C6748D" w:rsidRDefault="00C6748D" w:rsidP="004E6DA9">
      <w:r w:rsidRPr="00C6748D">
        <w:t xml:space="preserve">Learn more about RF </w:t>
      </w:r>
      <w:r w:rsidR="00F46EA3" w:rsidRPr="00C6748D">
        <w:t>Microneedling</w:t>
      </w:r>
      <w:r w:rsidRPr="00C6748D">
        <w:t xml:space="preserve"> and discover if non-invasive skin rejuvenation is right for you by scheduling a complimentary consultation with the skincare experts at New Beauty &amp; Wellness. As the premier spa for </w:t>
      </w:r>
      <w:r w:rsidR="00F46EA3" w:rsidRPr="00C6748D">
        <w:t>M</w:t>
      </w:r>
      <w:r w:rsidR="00F46EA3">
        <w:t>icroneedling</w:t>
      </w:r>
      <w:r w:rsidR="007A42D8">
        <w:t xml:space="preserve"> in Westport, CT., New Beauty &amp; Wellness</w:t>
      </w:r>
      <w:r w:rsidRPr="00C6748D">
        <w:t xml:space="preserve"> is proud to serve the surrounding communities of Fairfield, Weston, Easton, and New Canaan. Contact New Beauty &amp; Wellness online or by calling (203) 883-5112 today.</w:t>
      </w:r>
    </w:p>
    <w:p w:rsidR="00B61877" w:rsidRDefault="00B61877">
      <w:r>
        <w:t>BENEFITS OF RF MICRONEEDLING</w:t>
      </w:r>
    </w:p>
    <w:p w:rsidR="00C6748D" w:rsidRPr="00C6748D" w:rsidRDefault="00C6748D" w:rsidP="00C6748D">
      <w:pPr>
        <w:pStyle w:val="ListParagraph"/>
        <w:numPr>
          <w:ilvl w:val="0"/>
          <w:numId w:val="1"/>
        </w:numPr>
      </w:pPr>
      <w:r w:rsidRPr="00C6748D">
        <w:t>Naturally repairs &amp; rejuvenates skin</w:t>
      </w:r>
    </w:p>
    <w:p w:rsidR="00C6748D" w:rsidRPr="00C6748D" w:rsidRDefault="00C6748D" w:rsidP="00C6748D">
      <w:pPr>
        <w:pStyle w:val="ListParagraph"/>
        <w:numPr>
          <w:ilvl w:val="0"/>
          <w:numId w:val="1"/>
        </w:numPr>
      </w:pPr>
      <w:r w:rsidRPr="00C6748D">
        <w:t xml:space="preserve">Combines two powerful skin treatments </w:t>
      </w:r>
    </w:p>
    <w:p w:rsidR="00C6748D" w:rsidRPr="00C6748D" w:rsidRDefault="00C6748D" w:rsidP="00C6748D">
      <w:pPr>
        <w:pStyle w:val="ListParagraph"/>
        <w:numPr>
          <w:ilvl w:val="0"/>
          <w:numId w:val="1"/>
        </w:numPr>
      </w:pPr>
      <w:r w:rsidRPr="00C6748D">
        <w:t>Non-surgical alternative to a facelift (rhytidectomy)</w:t>
      </w:r>
    </w:p>
    <w:p w:rsidR="00C6748D" w:rsidRPr="00C6748D" w:rsidRDefault="00C6748D" w:rsidP="00C6748D">
      <w:pPr>
        <w:pStyle w:val="ListParagraph"/>
        <w:numPr>
          <w:ilvl w:val="0"/>
          <w:numId w:val="1"/>
        </w:numPr>
      </w:pPr>
      <w:r w:rsidRPr="00C6748D">
        <w:t>FDA cleared  as safe &amp; effective</w:t>
      </w:r>
    </w:p>
    <w:p w:rsidR="00C6748D" w:rsidRPr="00C6748D" w:rsidRDefault="00C6748D" w:rsidP="00C6748D">
      <w:pPr>
        <w:pStyle w:val="ListParagraph"/>
        <w:numPr>
          <w:ilvl w:val="0"/>
          <w:numId w:val="1"/>
        </w:numPr>
      </w:pPr>
      <w:r w:rsidRPr="00C6748D">
        <w:t>Scientifically proven</w:t>
      </w:r>
    </w:p>
    <w:p w:rsidR="00C6748D" w:rsidRPr="00C6748D" w:rsidRDefault="00C6748D" w:rsidP="00C6748D">
      <w:pPr>
        <w:pStyle w:val="ListParagraph"/>
        <w:numPr>
          <w:ilvl w:val="0"/>
          <w:numId w:val="1"/>
        </w:numPr>
      </w:pPr>
      <w:r w:rsidRPr="00C6748D">
        <w:t>Results are both immediate &amp; progressive</w:t>
      </w:r>
    </w:p>
    <w:p w:rsidR="00C6748D" w:rsidRPr="00C6748D" w:rsidRDefault="00C6748D" w:rsidP="00C6748D">
      <w:pPr>
        <w:pStyle w:val="ListParagraph"/>
        <w:numPr>
          <w:ilvl w:val="0"/>
          <w:numId w:val="1"/>
        </w:numPr>
      </w:pPr>
      <w:r w:rsidRPr="00C6748D">
        <w:t>Stimulates collagen production &amp; tissue remodeling</w:t>
      </w:r>
    </w:p>
    <w:p w:rsidR="00C6748D" w:rsidRPr="00C6748D" w:rsidRDefault="00C6748D" w:rsidP="00C6748D">
      <w:pPr>
        <w:pStyle w:val="ListParagraph"/>
        <w:numPr>
          <w:ilvl w:val="0"/>
          <w:numId w:val="1"/>
        </w:numPr>
      </w:pPr>
      <w:r w:rsidRPr="00C6748D">
        <w:t>Safe for all skin types</w:t>
      </w:r>
    </w:p>
    <w:p w:rsidR="00C6748D" w:rsidRPr="00C6748D" w:rsidRDefault="00C6748D" w:rsidP="00C6748D">
      <w:pPr>
        <w:pStyle w:val="ListParagraph"/>
        <w:numPr>
          <w:ilvl w:val="0"/>
          <w:numId w:val="1"/>
        </w:numPr>
      </w:pPr>
      <w:r w:rsidRPr="00C6748D">
        <w:t>Gentler, less invasive skin ablation</w:t>
      </w:r>
    </w:p>
    <w:p w:rsidR="00C6748D" w:rsidRDefault="00C6748D" w:rsidP="00C6748D">
      <w:pPr>
        <w:pStyle w:val="ListParagraph"/>
        <w:numPr>
          <w:ilvl w:val="0"/>
          <w:numId w:val="1"/>
        </w:numPr>
      </w:pPr>
      <w:r>
        <w:t>Less downtime</w:t>
      </w:r>
    </w:p>
    <w:p w:rsidR="00C6748D" w:rsidRPr="00C6748D" w:rsidRDefault="00C6748D" w:rsidP="00C6748D">
      <w:pPr>
        <w:pStyle w:val="ListParagraph"/>
        <w:numPr>
          <w:ilvl w:val="0"/>
          <w:numId w:val="1"/>
        </w:numPr>
      </w:pPr>
      <w:r>
        <w:t>Treatments from premier skin &amp; wellness spa</w:t>
      </w:r>
    </w:p>
    <w:p w:rsidR="00C6748D" w:rsidRDefault="00C6748D"/>
    <w:p w:rsidR="00B61877" w:rsidRDefault="006F28F4">
      <w:r>
        <w:t xml:space="preserve">RF </w:t>
      </w:r>
      <w:r w:rsidR="00B61877">
        <w:t>MICRONEEDLING BEFORE AND AFTER</w:t>
      </w:r>
      <w:r w:rsidR="009C7529">
        <w:t>*</w:t>
      </w:r>
    </w:p>
    <w:p w:rsidR="006F28F4" w:rsidRDefault="006F28F4">
      <w:r>
        <w:lastRenderedPageBreak/>
        <w:t xml:space="preserve">RF Microneedling before and after images showcase the skin rejuvenating effect of this non-invasive treatment. True to any cosmetic procedure, results may vary.* However, these </w:t>
      </w:r>
      <w:r w:rsidR="00F46EA3">
        <w:t>Microneedling</w:t>
      </w:r>
      <w:r>
        <w:t xml:space="preserve"> before and after pictures depict real patients and demonstrate the dramatic results that are possible when treatments are perf</w:t>
      </w:r>
      <w:r w:rsidR="007A42D8">
        <w:t>ormed by skilled professionals from</w:t>
      </w:r>
      <w:r>
        <w:t xml:space="preserve"> a reputable medical spa. </w:t>
      </w:r>
    </w:p>
    <w:p w:rsidR="009C7529" w:rsidRDefault="009C7529">
      <w:r w:rsidRPr="009C7529">
        <w:rPr>
          <w:highlight w:val="yellow"/>
        </w:rPr>
        <w:t xml:space="preserve">[pics available at </w:t>
      </w:r>
      <w:hyperlink r:id="rId6" w:history="1">
        <w:r w:rsidRPr="009C7529">
          <w:rPr>
            <w:rStyle w:val="Hyperlink"/>
            <w:highlight w:val="yellow"/>
          </w:rPr>
          <w:t>https://cutera.com/secretRF</w:t>
        </w:r>
      </w:hyperlink>
      <w:r w:rsidRPr="009C7529">
        <w:rPr>
          <w:highlight w:val="yellow"/>
        </w:rPr>
        <w:t>]</w:t>
      </w:r>
    </w:p>
    <w:p w:rsidR="00B61877" w:rsidRDefault="00B61877">
      <w:r>
        <w:t>HOW DOES RF MICRO</w:t>
      </w:r>
      <w:r w:rsidR="007A42D8">
        <w:t xml:space="preserve"> </w:t>
      </w:r>
      <w:r>
        <w:t>NEEDLING WORK?</w:t>
      </w:r>
    </w:p>
    <w:p w:rsidR="009C7529" w:rsidRDefault="009C7529">
      <w:r w:rsidRPr="009C7529">
        <w:rPr>
          <w:highlight w:val="yellow"/>
        </w:rPr>
        <w:t xml:space="preserve">[download youtube video and upload to website. </w:t>
      </w:r>
      <w:hyperlink r:id="rId7" w:history="1">
        <w:r w:rsidRPr="009C7529">
          <w:rPr>
            <w:rStyle w:val="Hyperlink"/>
            <w:highlight w:val="yellow"/>
          </w:rPr>
          <w:t>https://www.youtube.com/watch?time_continue=29&amp;v=pR0i1-Qqf3A</w:t>
        </w:r>
      </w:hyperlink>
      <w:r w:rsidRPr="009C7529">
        <w:rPr>
          <w:highlight w:val="yellow"/>
        </w:rPr>
        <w:t>]</w:t>
      </w:r>
    </w:p>
    <w:p w:rsidR="000A40D8" w:rsidRDefault="000A40D8" w:rsidP="000A40D8">
      <w:r>
        <w:t>Micro</w:t>
      </w:r>
      <w:r w:rsidR="007A42D8">
        <w:t xml:space="preserve"> N</w:t>
      </w:r>
      <w:r>
        <w:t>eedling with Radio Frequency both repairs and rejuvenates the skin on multiple levels. Prior to your treatment,</w:t>
      </w:r>
      <w:r w:rsidR="00B64421">
        <w:t xml:space="preserve"> your technician will apply </w:t>
      </w:r>
      <w:r>
        <w:t>topical numbing cream on your skin to ensure your comfort during the procedure. The</w:t>
      </w:r>
      <w:r w:rsidR="007A42D8">
        <w:t xml:space="preserve"> Micro Needling machine is</w:t>
      </w:r>
      <w:r>
        <w:t xml:space="preserve"> </w:t>
      </w:r>
      <w:r w:rsidR="007A42D8">
        <w:t xml:space="preserve">then </w:t>
      </w:r>
      <w:r>
        <w:t>calibrate</w:t>
      </w:r>
      <w:r w:rsidR="007A42D8">
        <w:t>d</w:t>
      </w:r>
      <w:r>
        <w:t xml:space="preserve"> to match the parameters of your customized treatment</w:t>
      </w:r>
      <w:r w:rsidR="007A42D8">
        <w:t xml:space="preserve"> plan</w:t>
      </w:r>
      <w:r>
        <w:t xml:space="preserve">. </w:t>
      </w:r>
      <w:r w:rsidR="00F46EA3">
        <w:t>During</w:t>
      </w:r>
      <w:r>
        <w:t xml:space="preserve"> the treatment, your technician skillfully runs a handheld device equipped with 25 microscopic needles over the</w:t>
      </w:r>
      <w:r w:rsidR="007A42D8">
        <w:t xml:space="preserve"> skin</w:t>
      </w:r>
      <w:r>
        <w:t>. These needles execute two functions:</w:t>
      </w:r>
    </w:p>
    <w:p w:rsidR="000A40D8" w:rsidRDefault="000A40D8" w:rsidP="000A40D8">
      <w:pPr>
        <w:pStyle w:val="ListParagraph"/>
      </w:pPr>
      <w:r w:rsidRPr="0091770E">
        <w:rPr>
          <w:b/>
        </w:rPr>
        <w:t>MICRONEEDLING:</w:t>
      </w:r>
      <w:r>
        <w:t xml:space="preserve"> </w:t>
      </w:r>
      <w:r w:rsidR="00F46EA3">
        <w:t>Also known</w:t>
      </w:r>
      <w:r>
        <w:t xml:space="preserve"> as Collagen Induction Therapy, Microneedling resurfaces the skin by creating microscopic lesions that are purposefully spaced apart to preserve the skin’s surface. Without harming the skin, these microscopic lesions </w:t>
      </w:r>
      <w:r w:rsidR="00F46EA3">
        <w:t>initiate</w:t>
      </w:r>
      <w:r>
        <w:t xml:space="preserve"> a biological reaction known as controlled wound healing. Rejuvenating the skin on a cellular level, the body creates more collagen and </w:t>
      </w:r>
      <w:r w:rsidR="00F46EA3">
        <w:t>initiates</w:t>
      </w:r>
      <w:r>
        <w:t xml:space="preserve"> tissue remodeling in response to the </w:t>
      </w:r>
      <w:r w:rsidR="00F46EA3">
        <w:t>microscopic</w:t>
      </w:r>
      <w:r>
        <w:t xml:space="preserve"> lesions. This tissue remodeling and collagenesis repair a multitude of skin blemishes while rejuvenating the complexion with a new layer of healthy, radiant skin. </w:t>
      </w:r>
      <w:r w:rsidR="007A42D8">
        <w:rPr>
          <w:rFonts w:cstheme="minorHAnsi"/>
        </w:rPr>
        <w:t>¹</w:t>
      </w:r>
    </w:p>
    <w:p w:rsidR="000A40D8" w:rsidRDefault="000A40D8" w:rsidP="000A40D8">
      <w:pPr>
        <w:pStyle w:val="ListParagraph"/>
      </w:pPr>
    </w:p>
    <w:p w:rsidR="000A40D8" w:rsidRDefault="000A40D8" w:rsidP="000A40D8">
      <w:pPr>
        <w:pStyle w:val="ListParagraph"/>
      </w:pPr>
    </w:p>
    <w:p w:rsidR="000A40D8" w:rsidRDefault="000A40D8" w:rsidP="000A40D8">
      <w:pPr>
        <w:pStyle w:val="ListParagraph"/>
      </w:pPr>
      <w:r w:rsidRPr="0091770E">
        <w:rPr>
          <w:b/>
        </w:rPr>
        <w:t>RADIO FREQUENCY (</w:t>
      </w:r>
      <w:r w:rsidR="00F46EA3" w:rsidRPr="0091770E">
        <w:rPr>
          <w:b/>
        </w:rPr>
        <w:t>RF :</w:t>
      </w:r>
      <w:r w:rsidRPr="0091770E">
        <w:rPr>
          <w:b/>
        </w:rPr>
        <w:t>)</w:t>
      </w:r>
      <w:r>
        <w:t xml:space="preserve"> To enhance the wound healing response, the </w:t>
      </w:r>
      <w:r w:rsidR="00F46EA3">
        <w:t>micro needles</w:t>
      </w:r>
      <w:r>
        <w:t xml:space="preserve"> deliver Radio Frequency energy deep into the dermis. This energy heats the dermal tissue, stimulating even more collagen production and tissue coagulation on a deeper level than achievable with </w:t>
      </w:r>
      <w:r w:rsidR="007A42D8">
        <w:t>M</w:t>
      </w:r>
      <w:r>
        <w:t>icro</w:t>
      </w:r>
      <w:r w:rsidR="007A42D8">
        <w:t xml:space="preserve"> N</w:t>
      </w:r>
      <w:r>
        <w:t xml:space="preserve">eedling alone. This deep tissue stimulation tightens the skin and repairs deeper skin blemishes such as stretch marks, acne scars, </w:t>
      </w:r>
      <w:r w:rsidR="007A42D8">
        <w:t>and wrinkles.</w:t>
      </w:r>
      <w:r w:rsidR="007A42D8">
        <w:rPr>
          <w:rFonts w:cstheme="minorHAnsi"/>
        </w:rPr>
        <w:t>¹</w:t>
      </w:r>
    </w:p>
    <w:p w:rsidR="00134D19" w:rsidRDefault="00134D19" w:rsidP="00134D19">
      <w:r>
        <w:t>RF MICRONEEDLING REVIEWS IN SCIENTIFIC LITERATURE</w:t>
      </w:r>
    </w:p>
    <w:p w:rsidR="00134D19" w:rsidRPr="00EA7226" w:rsidRDefault="00134D19" w:rsidP="00134D19">
      <w:pPr>
        <w:rPr>
          <w:b/>
        </w:rPr>
      </w:pPr>
      <w:r>
        <w:t xml:space="preserve">RF </w:t>
      </w:r>
      <w:r w:rsidR="00F46EA3">
        <w:t>Microneedling</w:t>
      </w:r>
      <w:r>
        <w:t xml:space="preserve"> reviews found in academic journals support the safety and efficacy of the treatment. One study, found in the </w:t>
      </w:r>
      <w:r w:rsidR="00B64421">
        <w:t>J</w:t>
      </w:r>
      <w:r w:rsidRPr="008C1F4E">
        <w:t xml:space="preserve">ournal of </w:t>
      </w:r>
      <w:r w:rsidRPr="007A42D8">
        <w:rPr>
          <w:i/>
        </w:rPr>
        <w:t>Clinical, Cosmetic, and Investigational Dermatology</w:t>
      </w:r>
      <w:r w:rsidRPr="008C1F4E">
        <w:t>,</w:t>
      </w:r>
      <w:r>
        <w:t xml:space="preserve"> explains that Radiofrequency heats the deeper layer</w:t>
      </w:r>
      <w:r w:rsidR="007A42D8">
        <w:t>s</w:t>
      </w:r>
      <w:r>
        <w:t xml:space="preserve"> of the dermis w</w:t>
      </w:r>
      <w:r w:rsidR="007A42D8">
        <w:t>ith</w:t>
      </w:r>
      <w:r>
        <w:t xml:space="preserve"> “electromagnetic energy.” The study found tha</w:t>
      </w:r>
      <w:r w:rsidR="007A42D8">
        <w:t>t this dermal heating</w:t>
      </w:r>
      <w:r>
        <w:t xml:space="preserve"> results in </w:t>
      </w:r>
      <w:r w:rsidRPr="00EA7226">
        <w:rPr>
          <w:b/>
        </w:rPr>
        <w:t>“skin tightening within the dermal tissue from the immediate denaturation and contraction of collagen fibers, and later initiates new collagen formation in subsequent weeks and months…”</w:t>
      </w:r>
      <w:r w:rsidRPr="00EA7226">
        <w:rPr>
          <w:rFonts w:cstheme="minorHAnsi"/>
          <w:b/>
        </w:rPr>
        <w:t>¹</w:t>
      </w:r>
      <w:r w:rsidRPr="00EA7226">
        <w:rPr>
          <w:b/>
        </w:rPr>
        <w:t xml:space="preserve"> </w:t>
      </w:r>
    </w:p>
    <w:p w:rsidR="00134D19" w:rsidRPr="00EA7226" w:rsidRDefault="00134D19" w:rsidP="00134D19">
      <w:pPr>
        <w:rPr>
          <w:rFonts w:cstheme="minorHAnsi"/>
          <w:b/>
        </w:rPr>
      </w:pPr>
      <w:r>
        <w:t xml:space="preserve">The study further </w:t>
      </w:r>
      <w:r w:rsidR="00956859">
        <w:t>explains,</w:t>
      </w:r>
      <w:r>
        <w:t xml:space="preserve"> </w:t>
      </w:r>
      <w:r w:rsidRPr="008C1F4E">
        <w:t>“</w:t>
      </w:r>
      <w:r w:rsidRPr="00EA7226">
        <w:rPr>
          <w:b/>
        </w:rPr>
        <w:t>Fractioned radiofrequency…is also able to ablate the skin surface.”</w:t>
      </w:r>
      <w:r>
        <w:t xml:space="preserve"> This </w:t>
      </w:r>
      <w:r w:rsidR="007A42D8">
        <w:t xml:space="preserve">forceful </w:t>
      </w:r>
      <w:r>
        <w:t>“</w:t>
      </w:r>
      <w:r w:rsidRPr="00EA7226">
        <w:rPr>
          <w:b/>
        </w:rPr>
        <w:t>combination of epidermal ablation and dermal heating with radiofrequency…is suitable…for the treatment of skin laxity, wrinkles, enlarged pores, pigmented lesions [brown spots,] acne, telangiectasias [spider veins] and scaring from trauma or acne.”</w:t>
      </w:r>
      <w:r w:rsidRPr="00EA7226">
        <w:rPr>
          <w:rFonts w:cstheme="minorHAnsi"/>
          <w:b/>
        </w:rPr>
        <w:t>¹</w:t>
      </w:r>
    </w:p>
    <w:p w:rsidR="00134D19" w:rsidRDefault="00134D19" w:rsidP="00134D19">
      <w:pPr>
        <w:rPr>
          <w:b/>
        </w:rPr>
      </w:pPr>
      <w:r>
        <w:rPr>
          <w:rFonts w:cstheme="minorHAnsi"/>
        </w:rPr>
        <w:t xml:space="preserve">The authors of the study </w:t>
      </w:r>
      <w:r w:rsidR="00956859">
        <w:rPr>
          <w:rFonts w:cstheme="minorHAnsi"/>
        </w:rPr>
        <w:t>noted,</w:t>
      </w:r>
      <w:r>
        <w:rPr>
          <w:rFonts w:cstheme="minorHAnsi"/>
        </w:rPr>
        <w:t xml:space="preserve"> “</w:t>
      </w:r>
      <w:r w:rsidR="00956859" w:rsidRPr="00EA7226">
        <w:rPr>
          <w:rFonts w:cstheme="minorHAnsi"/>
          <w:b/>
        </w:rPr>
        <w:t>Patient</w:t>
      </w:r>
      <w:r w:rsidRPr="00EA7226">
        <w:rPr>
          <w:b/>
        </w:rPr>
        <w:t xml:space="preserve"> recovery and downtime periods are significantly lower when compared with ablative laser healing times, with minimal adverse effects.”</w:t>
      </w:r>
      <w:r>
        <w:t xml:space="preserve"> Furthermore, </w:t>
      </w:r>
      <w:r w:rsidRPr="00EA7226">
        <w:rPr>
          <w:b/>
        </w:rPr>
        <w:t>“Since there is no chromophore dependence with radiofrequency, melanin absorption is not an issue and allows radiofrequency as a treatment option for a greater range of skin types.”</w:t>
      </w:r>
      <w:r w:rsidR="007A42D8">
        <w:rPr>
          <w:rFonts w:cstheme="minorHAnsi"/>
          <w:b/>
        </w:rPr>
        <w:t>¹</w:t>
      </w:r>
    </w:p>
    <w:p w:rsidR="00CD4994" w:rsidRDefault="00CD4994" w:rsidP="00CD4994">
      <w:r>
        <w:t>HOW MUCH DOES RF MICRONEEDLING COST?</w:t>
      </w:r>
    </w:p>
    <w:p w:rsidR="00CD4994" w:rsidRDefault="00CD4994" w:rsidP="00CD4994">
      <w:r>
        <w:t xml:space="preserve">RF </w:t>
      </w:r>
      <w:r w:rsidR="00F46EA3">
        <w:t>Microneedling</w:t>
      </w:r>
      <w:r>
        <w:t xml:space="preserve"> cost varies per patient, depending on the unique parameters of the patient’s customized treatment plan. During your complimentary consultation from New Beauty &amp; Wellness</w:t>
      </w:r>
      <w:r w:rsidR="00F46EA3">
        <w:t>, Microneedling</w:t>
      </w:r>
      <w:r>
        <w:t xml:space="preserve"> prices will be discussed in detail. If this non-invasive skin treatment is right for you, we will help curate a treatment plan that matches your body, desires, and budget. </w:t>
      </w:r>
    </w:p>
    <w:p w:rsidR="00DF638A" w:rsidRDefault="00DF638A" w:rsidP="00134D19">
      <w:r w:rsidRPr="00DF638A">
        <w:t>WHAT SKIN CONDITIONS CAN RF MICRONEEDLING TREAT</w:t>
      </w:r>
      <w:r w:rsidR="007A42D8">
        <w:t>?</w:t>
      </w:r>
    </w:p>
    <w:p w:rsidR="00DF638A" w:rsidRDefault="00DF638A" w:rsidP="00134D19">
      <w:r>
        <w:t>The advanc</w:t>
      </w:r>
      <w:r w:rsidR="007A42D8">
        <w:t>ed technology of the Secret RF M</w:t>
      </w:r>
      <w:r>
        <w:t>icro</w:t>
      </w:r>
      <w:r w:rsidR="007A42D8">
        <w:t xml:space="preserve"> N</w:t>
      </w:r>
      <w:r>
        <w:t xml:space="preserve">eedling system allows your technician to </w:t>
      </w:r>
      <w:r w:rsidR="007A42D8">
        <w:t>tailor</w:t>
      </w:r>
      <w:r>
        <w:t xml:space="preserve"> your treatment towards your skin type and desires and calibrate the procedure to target your specific areas of concern. By rejuvenating the skin at both a surface and cellular level, RF </w:t>
      </w:r>
      <w:r w:rsidR="007A42D8">
        <w:t>M</w:t>
      </w:r>
      <w:r>
        <w:t>icro</w:t>
      </w:r>
      <w:r w:rsidR="007A42D8">
        <w:t xml:space="preserve"> N</w:t>
      </w:r>
      <w:r>
        <w:t>eedling can improve a number of skin issues, including:</w:t>
      </w:r>
    </w:p>
    <w:p w:rsidR="00E32F38" w:rsidRDefault="00E32F38" w:rsidP="00E32F38">
      <w:pPr>
        <w:pStyle w:val="ListParagraph"/>
        <w:numPr>
          <w:ilvl w:val="0"/>
          <w:numId w:val="2"/>
        </w:numPr>
      </w:pPr>
      <w:r>
        <w:t>Wrinkles</w:t>
      </w:r>
    </w:p>
    <w:p w:rsidR="00E32F38" w:rsidRPr="008C1F4E" w:rsidRDefault="00CD4994" w:rsidP="00E32F38">
      <w:pPr>
        <w:pStyle w:val="ListParagraph"/>
        <w:numPr>
          <w:ilvl w:val="0"/>
          <w:numId w:val="2"/>
        </w:numPr>
      </w:pPr>
      <w:r>
        <w:t>Loose or  sagging skin</w:t>
      </w:r>
    </w:p>
    <w:p w:rsidR="00E32F38" w:rsidRPr="008C1F4E" w:rsidRDefault="00E32F38" w:rsidP="00E32F38">
      <w:pPr>
        <w:pStyle w:val="ListParagraph"/>
        <w:numPr>
          <w:ilvl w:val="0"/>
          <w:numId w:val="2"/>
        </w:numPr>
      </w:pPr>
      <w:r w:rsidRPr="008C1F4E">
        <w:t xml:space="preserve">Enlarged </w:t>
      </w:r>
      <w:r w:rsidR="00B64421">
        <w:t>P</w:t>
      </w:r>
      <w:r w:rsidRPr="008C1F4E">
        <w:t>ores</w:t>
      </w:r>
    </w:p>
    <w:p w:rsidR="00E32F38" w:rsidRPr="008C1F4E" w:rsidRDefault="00F46EA3" w:rsidP="00E32F38">
      <w:pPr>
        <w:pStyle w:val="ListParagraph"/>
        <w:numPr>
          <w:ilvl w:val="0"/>
          <w:numId w:val="2"/>
        </w:numPr>
      </w:pPr>
      <w:r>
        <w:t>Irregular</w:t>
      </w:r>
      <w:r w:rsidR="00E32F38">
        <w:t xml:space="preserve"> texture</w:t>
      </w:r>
    </w:p>
    <w:p w:rsidR="00E32F38" w:rsidRDefault="00E32F38" w:rsidP="00E32F38">
      <w:pPr>
        <w:pStyle w:val="ListParagraph"/>
        <w:numPr>
          <w:ilvl w:val="0"/>
          <w:numId w:val="2"/>
        </w:numPr>
      </w:pPr>
      <w:r>
        <w:t>Uneven skin tone &amp; hyperp</w:t>
      </w:r>
      <w:r w:rsidRPr="008C1F4E">
        <w:t>igmentation</w:t>
      </w:r>
    </w:p>
    <w:p w:rsidR="00E32F38" w:rsidRDefault="00E32F38" w:rsidP="00E32F38">
      <w:pPr>
        <w:pStyle w:val="ListParagraph"/>
        <w:numPr>
          <w:ilvl w:val="0"/>
          <w:numId w:val="2"/>
        </w:numPr>
      </w:pPr>
      <w:r>
        <w:t>Brown spots &amp; other types of sun damage</w:t>
      </w:r>
    </w:p>
    <w:p w:rsidR="00E32F38" w:rsidRDefault="00E32F38" w:rsidP="00E32F38">
      <w:pPr>
        <w:pStyle w:val="ListParagraph"/>
        <w:numPr>
          <w:ilvl w:val="0"/>
          <w:numId w:val="2"/>
        </w:numPr>
      </w:pPr>
      <w:r w:rsidRPr="008C1F4E">
        <w:t>Redness</w:t>
      </w:r>
    </w:p>
    <w:p w:rsidR="00E32F38" w:rsidRPr="008C1F4E" w:rsidRDefault="00E32F38" w:rsidP="00E32F38">
      <w:pPr>
        <w:pStyle w:val="ListParagraph"/>
        <w:numPr>
          <w:ilvl w:val="0"/>
          <w:numId w:val="2"/>
        </w:numPr>
      </w:pPr>
      <w:r w:rsidRPr="008C1F4E">
        <w:t>Cystic Acne</w:t>
      </w:r>
    </w:p>
    <w:p w:rsidR="00E32F38" w:rsidRDefault="00E32F38" w:rsidP="00E32F38">
      <w:pPr>
        <w:pStyle w:val="ListParagraph"/>
        <w:numPr>
          <w:ilvl w:val="0"/>
          <w:numId w:val="2"/>
        </w:numPr>
      </w:pPr>
      <w:r>
        <w:t>Spider Veins</w:t>
      </w:r>
    </w:p>
    <w:p w:rsidR="00E32F38" w:rsidRPr="008C1F4E" w:rsidRDefault="00E32F38" w:rsidP="00E32F38">
      <w:pPr>
        <w:pStyle w:val="ListParagraph"/>
        <w:numPr>
          <w:ilvl w:val="0"/>
          <w:numId w:val="2"/>
        </w:numPr>
      </w:pPr>
      <w:r>
        <w:t>Facial Vascular lesions including veins &amp; blood vessels</w:t>
      </w:r>
    </w:p>
    <w:p w:rsidR="00E32F38" w:rsidRDefault="00E32F38" w:rsidP="00E32F38">
      <w:pPr>
        <w:pStyle w:val="ListParagraph"/>
        <w:numPr>
          <w:ilvl w:val="0"/>
          <w:numId w:val="2"/>
        </w:numPr>
      </w:pPr>
      <w:r>
        <w:t>Dull, tired complexions</w:t>
      </w:r>
    </w:p>
    <w:p w:rsidR="00E32F38" w:rsidRDefault="00E32F38" w:rsidP="00E32F38">
      <w:pPr>
        <w:pStyle w:val="ListParagraph"/>
        <w:numPr>
          <w:ilvl w:val="0"/>
          <w:numId w:val="2"/>
        </w:numPr>
      </w:pPr>
      <w:r w:rsidRPr="008C1F4E">
        <w:t>Stretch Marks</w:t>
      </w:r>
    </w:p>
    <w:p w:rsidR="00E32F38" w:rsidRPr="008C1F4E" w:rsidRDefault="00E32F38" w:rsidP="00E32F38">
      <w:pPr>
        <w:pStyle w:val="ListParagraph"/>
        <w:numPr>
          <w:ilvl w:val="0"/>
          <w:numId w:val="2"/>
        </w:numPr>
      </w:pPr>
      <w:r>
        <w:t xml:space="preserve">Acne </w:t>
      </w:r>
      <w:r w:rsidR="00B64421">
        <w:t>S</w:t>
      </w:r>
      <w:r>
        <w:t>cars</w:t>
      </w:r>
    </w:p>
    <w:p w:rsidR="00B61877" w:rsidRDefault="00B61877">
      <w:r>
        <w:t>RF MICRO</w:t>
      </w:r>
      <w:r w:rsidR="00CD4994">
        <w:t xml:space="preserve"> </w:t>
      </w:r>
      <w:r>
        <w:t>NEEDLING NEAR ME</w:t>
      </w:r>
      <w:r w:rsidR="000A40D8">
        <w:t>: WESTPORT CT</w:t>
      </w:r>
    </w:p>
    <w:p w:rsidR="000A40D8" w:rsidRDefault="000A40D8">
      <w:r>
        <w:t xml:space="preserve">Let New Beauty &amp; Wellness help you love the skin </w:t>
      </w:r>
      <w:r w:rsidR="00F46EA3">
        <w:t>you are</w:t>
      </w:r>
      <w:r>
        <w:t xml:space="preserve"> </w:t>
      </w:r>
      <w:r w:rsidR="00CD4994">
        <w:t>in with their revolutionary RF M</w:t>
      </w:r>
      <w:r>
        <w:t>icro</w:t>
      </w:r>
      <w:r w:rsidR="00CD4994">
        <w:t xml:space="preserve"> N</w:t>
      </w:r>
      <w:r>
        <w:t xml:space="preserve">eedling treatment. Learn more and discover if this natural skin rejuvenation treatment is right for you by scheduling a complimentary skin consultation. Contact New Beauty &amp; Wellness online by </w:t>
      </w:r>
      <w:r w:rsidR="00F46EA3">
        <w:t>filling</w:t>
      </w:r>
      <w:r>
        <w:t xml:space="preserve"> out the form below or call </w:t>
      </w:r>
      <w:r w:rsidRPr="00C6748D">
        <w:t>(203) 883-5112</w:t>
      </w:r>
      <w:r>
        <w:t>.</w:t>
      </w:r>
    </w:p>
    <w:p w:rsidR="009C7529" w:rsidRDefault="009C7529" w:rsidP="009C7529">
      <w:pPr>
        <w:spacing w:line="240" w:lineRule="auto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Sources:</w:t>
      </w:r>
    </w:p>
    <w:p w:rsidR="009C7529" w:rsidRDefault="009C7529" w:rsidP="009C7529">
      <w:pPr>
        <w:spacing w:line="240" w:lineRule="auto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  <w:highlight w:val="white"/>
        </w:rPr>
        <w:t xml:space="preserve">¹ </w:t>
      </w:r>
      <w:hyperlink r:id="rId8">
        <w:r>
          <w:rPr>
            <w:rFonts w:ascii="Cambria" w:eastAsia="Cambria" w:hAnsi="Cambria" w:cs="Cambria"/>
            <w:color w:val="1155CC"/>
            <w:sz w:val="24"/>
            <w:szCs w:val="24"/>
            <w:highlight w:val="white"/>
            <w:u w:val="single"/>
          </w:rPr>
          <w:t>Skin resurfacing procedures: new and emerging options</w:t>
        </w:r>
      </w:hyperlink>
      <w:r>
        <w:rPr>
          <w:rFonts w:ascii="Cambria" w:eastAsia="Cambria" w:hAnsi="Cambria" w:cs="Cambria"/>
          <w:sz w:val="24"/>
          <w:szCs w:val="24"/>
          <w:highlight w:val="white"/>
        </w:rPr>
        <w:t xml:space="preserve">. </w:t>
      </w:r>
      <w:r>
        <w:rPr>
          <w:rFonts w:ascii="Cambria" w:eastAsia="Cambria" w:hAnsi="Cambria" w:cs="Cambria"/>
          <w:i/>
          <w:sz w:val="24"/>
          <w:szCs w:val="24"/>
          <w:highlight w:val="white"/>
        </w:rPr>
        <w:t xml:space="preserve">Clinical, Cosmetic, and Investigational Dermatology. </w:t>
      </w:r>
      <w:r>
        <w:rPr>
          <w:rFonts w:ascii="Cambria" w:eastAsia="Cambria" w:hAnsi="Cambria" w:cs="Cambria"/>
          <w:sz w:val="24"/>
          <w:szCs w:val="24"/>
          <w:highlight w:val="white"/>
        </w:rPr>
        <w:t>2014.</w:t>
      </w:r>
    </w:p>
    <w:p w:rsidR="00956859" w:rsidRDefault="00956859" w:rsidP="00956859">
      <w:r>
        <w:t>DISCLAIMER</w:t>
      </w:r>
    </w:p>
    <w:p w:rsidR="00956859" w:rsidRPr="001F5182" w:rsidRDefault="00956859" w:rsidP="00956859">
      <w:r w:rsidRPr="001F5182">
        <w:t>**Results may vary</w:t>
      </w:r>
      <w:r>
        <w:t xml:space="preserve">. </w:t>
      </w:r>
      <w:r>
        <w:t>New Beauty &amp; Wellness</w:t>
      </w:r>
      <w:r w:rsidRPr="001F5182">
        <w:t xml:space="preserve"> is reputable for complete customer satisfaction for completed treatments. Before and after images reflect real results from real patients, although individual results may vary</w:t>
      </w:r>
      <w:r>
        <w:t>.</w:t>
      </w:r>
      <w:r w:rsidRPr="001F5182">
        <w:t xml:space="preserve"> No treatment is promised to provide permanent results. A guarantee is neither provided nor implied. Statements estimating treatment duration and the amount of treatments required are based on the typical experience of patients of </w:t>
      </w:r>
      <w:r>
        <w:t>New Beauty &amp; Wellness</w:t>
      </w:r>
      <w:r w:rsidRPr="001F5182">
        <w:t xml:space="preserve"> however, duration and amount of treatments needed may vary per client.</w:t>
      </w:r>
    </w:p>
    <w:p w:rsidR="00956859" w:rsidRDefault="00956859" w:rsidP="009C7529">
      <w:pPr>
        <w:spacing w:line="240" w:lineRule="auto"/>
      </w:pPr>
    </w:p>
    <w:p w:rsidR="009C7529" w:rsidRDefault="009C7529"/>
    <w:bookmarkEnd w:id="0"/>
    <w:p w:rsidR="00B61877" w:rsidRDefault="00B61877"/>
    <w:sectPr w:rsidR="00B618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F0A7057"/>
    <w:multiLevelType w:val="hybridMultilevel"/>
    <w:tmpl w:val="2E7CC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C0D36D0"/>
    <w:multiLevelType w:val="hybridMultilevel"/>
    <w:tmpl w:val="027A8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YwNLK0MLA0NjG3NDJU0lEKTi0uzszPAykwrAUAQJGSbiwAAAA="/>
  </w:docVars>
  <w:rsids>
    <w:rsidRoot w:val="00B61877"/>
    <w:rsid w:val="000A40D8"/>
    <w:rsid w:val="00134D19"/>
    <w:rsid w:val="004E6DA9"/>
    <w:rsid w:val="006F1251"/>
    <w:rsid w:val="006F28F4"/>
    <w:rsid w:val="007A42D8"/>
    <w:rsid w:val="00956859"/>
    <w:rsid w:val="009C7529"/>
    <w:rsid w:val="00B61877"/>
    <w:rsid w:val="00B64421"/>
    <w:rsid w:val="00C6748D"/>
    <w:rsid w:val="00CD4994"/>
    <w:rsid w:val="00DF638A"/>
    <w:rsid w:val="00E32F38"/>
    <w:rsid w:val="00ED22F2"/>
    <w:rsid w:val="00F46E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C752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6748D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C752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6748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cbi.nlm.nih.gov/pmc/articles/PMC4155739/" TargetMode="External"/><Relationship Id="rId3" Type="http://schemas.microsoft.com/office/2007/relationships/stylesWithEffects" Target="stylesWithEffects.xml"/><Relationship Id="rId7" Type="http://schemas.openxmlformats.org/officeDocument/2006/relationships/hyperlink" Target="https://www.youtube.com/watch?time_continue=29&amp;v=pR0i1-Qqf3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utera.com/secretRF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5</TotalTime>
  <Pages>4</Pages>
  <Words>1172</Words>
  <Characters>6658</Characters>
  <Application>Microsoft Office Word</Application>
  <DocSecurity>0</DocSecurity>
  <Lines>116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 Zelig</dc:creator>
  <cp:lastModifiedBy>Mel Zelig</cp:lastModifiedBy>
  <cp:revision>11</cp:revision>
  <dcterms:created xsi:type="dcterms:W3CDTF">2019-05-30T20:15:00Z</dcterms:created>
  <dcterms:modified xsi:type="dcterms:W3CDTF">2019-05-31T22:18:00Z</dcterms:modified>
</cp:coreProperties>
</file>